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6BE1" w:rsidRDefault="008179E7" w:rsidP="00B86BE1">
      <w:pPr>
        <w:pStyle w:val="FirstParagraph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Региональная физкультурно-спортивная </w:t>
      </w:r>
    </w:p>
    <w:p w:rsidR="00B86BE1" w:rsidRDefault="008179E7" w:rsidP="00B86BE1">
      <w:pPr>
        <w:pStyle w:val="FirstParagraph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бщественная организация </w:t>
      </w:r>
    </w:p>
    <w:p w:rsidR="008179E7" w:rsidRPr="00B86BE1" w:rsidRDefault="008179E7" w:rsidP="00B86BE1">
      <w:pPr>
        <w:pStyle w:val="FirstParagraph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«Федерация воднолыжного спорта Республики Карелия»</w:t>
      </w:r>
    </w:p>
    <w:p w:rsidR="00B86BE1" w:rsidRDefault="00B86BE1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8179E7" w:rsidRPr="00B86BE1" w:rsidRDefault="008179E7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УТВЕРЖДЕН: </w:t>
      </w:r>
    </w:p>
    <w:p w:rsidR="008179E7" w:rsidRPr="00B86BE1" w:rsidRDefault="008179E7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Решением 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Общего собрания членов</w:t>
      </w:r>
    </w:p>
    <w:p w:rsidR="008179E7" w:rsidRPr="00B86BE1" w:rsidRDefault="008179E7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РФСОО «Федерация воднолыжного спорта Республики Карелия»</w:t>
      </w:r>
    </w:p>
    <w:p w:rsidR="008179E7" w:rsidRPr="00B86BE1" w:rsidRDefault="008179E7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01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 февраля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201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9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г. протокол № 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B86BE1" w:rsidRDefault="00B86BE1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4D0095" w:rsidRDefault="008179E7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Пре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зидент </w:t>
      </w:r>
    </w:p>
    <w:p w:rsidR="008179E7" w:rsidRPr="00B86BE1" w:rsidRDefault="008179E7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РФСОО «Федерация воднолыжного спорта Республики Карелия»</w:t>
      </w:r>
    </w:p>
    <w:p w:rsidR="008179E7" w:rsidRPr="00B86BE1" w:rsidRDefault="008179E7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8179E7" w:rsidRPr="00B86BE1" w:rsidRDefault="008179E7" w:rsidP="00B86BE1">
      <w:pPr>
        <w:pStyle w:val="a0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___________________ Мухин А.В.</w:t>
      </w:r>
    </w:p>
    <w:p w:rsidR="008179E7" w:rsidRPr="00B86BE1" w:rsidRDefault="008179E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</w:p>
    <w:p w:rsidR="008179E7" w:rsidRPr="00B86BE1" w:rsidRDefault="008179E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</w:p>
    <w:p w:rsidR="008179E7" w:rsidRPr="00B86BE1" w:rsidRDefault="008179E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</w:p>
    <w:p w:rsidR="008179E7" w:rsidRPr="00B86BE1" w:rsidRDefault="008179E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</w:p>
    <w:p w:rsidR="008179E7" w:rsidRPr="00B86BE1" w:rsidRDefault="008179E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</w:p>
    <w:p w:rsidR="008179E7" w:rsidRPr="007A1F8B" w:rsidRDefault="00C67319" w:rsidP="00B86BE1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A1F8B">
        <w:rPr>
          <w:rFonts w:ascii="Times New Roman" w:hAnsi="Times New Roman" w:cs="Times New Roman"/>
          <w:b/>
          <w:sz w:val="28"/>
          <w:szCs w:val="28"/>
          <w:lang w:val="ru-RU"/>
        </w:rPr>
        <w:t>Положение</w:t>
      </w:r>
    </w:p>
    <w:p w:rsidR="007A1F8B" w:rsidRDefault="00C67319" w:rsidP="00B86BE1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A1F8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порядке отбора спортсменов для включения их в состав </w:t>
      </w:r>
    </w:p>
    <w:p w:rsidR="008179E7" w:rsidRPr="007A1F8B" w:rsidRDefault="00C67319" w:rsidP="00B86BE1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A1F8B">
        <w:rPr>
          <w:rFonts w:ascii="Times New Roman" w:hAnsi="Times New Roman" w:cs="Times New Roman"/>
          <w:b/>
          <w:sz w:val="28"/>
          <w:szCs w:val="28"/>
          <w:lang w:val="ru-RU"/>
        </w:rPr>
        <w:t>спортивной сборной</w:t>
      </w:r>
    </w:p>
    <w:p w:rsidR="008179E7" w:rsidRPr="007A1F8B" w:rsidRDefault="00C67319" w:rsidP="00B86BE1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A1F8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команды </w:t>
      </w:r>
      <w:r w:rsidR="008179E7" w:rsidRPr="007A1F8B">
        <w:rPr>
          <w:rFonts w:ascii="Times New Roman" w:hAnsi="Times New Roman" w:cs="Times New Roman"/>
          <w:b/>
          <w:sz w:val="28"/>
          <w:szCs w:val="28"/>
          <w:lang w:val="ru-RU"/>
        </w:rPr>
        <w:t>Республики Карелия</w:t>
      </w:r>
      <w:r w:rsidRPr="007A1F8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 воднолыжному спорту</w:t>
      </w:r>
    </w:p>
    <w:p w:rsidR="00202C67" w:rsidRPr="007A1F8B" w:rsidRDefault="00C67319" w:rsidP="00B86BE1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A1F8B">
        <w:rPr>
          <w:rFonts w:ascii="Times New Roman" w:hAnsi="Times New Roman" w:cs="Times New Roman"/>
          <w:b/>
          <w:sz w:val="28"/>
          <w:szCs w:val="28"/>
          <w:lang w:val="ru-RU"/>
        </w:rPr>
        <w:t>(Номер-код вида спорта 0640001511Я).</w:t>
      </w:r>
    </w:p>
    <w:p w:rsidR="008A7F30" w:rsidRPr="007A1F8B" w:rsidRDefault="008A7F3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8A7F30" w:rsidRPr="00B86BE1" w:rsidRDefault="008A7F3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8A7F30" w:rsidRPr="00B86BE1" w:rsidRDefault="008A7F3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B86BE1" w:rsidRDefault="00B86BE1" w:rsidP="00B86BE1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B86BE1" w:rsidRDefault="00B86BE1" w:rsidP="00B86BE1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B86BE1" w:rsidRDefault="00B86BE1" w:rsidP="00B86BE1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77056" w:rsidRDefault="00C67319" w:rsidP="00677056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г. </w:t>
      </w:r>
      <w:r w:rsidR="008179E7" w:rsidRPr="00B86BE1">
        <w:rPr>
          <w:rFonts w:ascii="Times New Roman" w:hAnsi="Times New Roman" w:cs="Times New Roman"/>
          <w:sz w:val="28"/>
          <w:szCs w:val="28"/>
          <w:lang w:val="ru-RU"/>
        </w:rPr>
        <w:t>Петрозаводс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— 201</w:t>
      </w:r>
      <w:r w:rsidR="008179E7" w:rsidRPr="00B86BE1">
        <w:rPr>
          <w:rFonts w:ascii="Times New Roman" w:hAnsi="Times New Roman" w:cs="Times New Roman"/>
          <w:sz w:val="28"/>
          <w:szCs w:val="28"/>
          <w:lang w:val="ru-RU"/>
        </w:rPr>
        <w:t>9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</w:p>
    <w:p w:rsidR="004D0095" w:rsidRDefault="004D0095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202C67" w:rsidRPr="00677056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>1</w:t>
      </w:r>
      <w:r w:rsidR="0067705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бщие положения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1.1 Настоящее положение о порядке отбора спортсменов для включения их в состав спортивной сборной команды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еспублики Карелия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(далее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) по виду спорта воднолыжный спорт «0640001511Я» (далее — Положение), разработано в соответствии с Федеральным законом от 4 декабря 2007 года № 329-ФЗ «О физической культуре и спорте в Российской Федерации»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1.2 Положение регламентирует основные критерии и принципы отбора в состав спортивной сборной команды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еспублики Карелия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о виду спорта воднолыжный спорт для подготовки и Участия в межрегиональных, всероссийских и международных физкультурных и спортивных мероприятиях (далее соревнованиях), проводимых Федерацией воднолыжного спорта России и региональными федерациями субъектов РФ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1.3 Главной задачей критериев и принципов отбора спортсменов является формирование состава спортивной сборной команды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еспублики Карелия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о воднолыжному виду спорта для успешного выступления и достижения наивысших спортивных результатов на соревнованиях.</w:t>
      </w:r>
    </w:p>
    <w:p w:rsidR="00202C67" w:rsidRPr="00677056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>2</w:t>
      </w:r>
      <w:r w:rsidR="00677056" w:rsidRPr="0067705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адачи ССК </w:t>
      </w:r>
      <w:r w:rsidR="008A7F30" w:rsidRPr="00677056">
        <w:rPr>
          <w:rFonts w:ascii="Times New Roman" w:hAnsi="Times New Roman" w:cs="Times New Roman"/>
          <w:b/>
          <w:sz w:val="28"/>
          <w:szCs w:val="28"/>
          <w:lang w:val="ru-RU"/>
        </w:rPr>
        <w:t>РК</w:t>
      </w: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 воднолыжному виду спорта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2.1. Укрепление имиджа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Республики Карелия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на всероссийской и международной спортивной арене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2.2 Подготовка и успешное выступление на межрегиональных, всероссийских и международных физкультурных и спортивных мероприятиях спортсменов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еспублики Карелия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о воднолыжному виду спорта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2.3. Совершенствование мастерства ведущих спортсменов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еспублики Карелия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о воднолыжному виду спорта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2.4. Участие в развитии физической культуры и спорта в области, стране.</w:t>
      </w:r>
    </w:p>
    <w:p w:rsidR="00202C67" w:rsidRPr="00677056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677056" w:rsidRPr="0067705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Критерии и принципы формирования ССК </w:t>
      </w:r>
      <w:r w:rsidR="008A7F30" w:rsidRPr="00677056">
        <w:rPr>
          <w:rFonts w:ascii="Times New Roman" w:hAnsi="Times New Roman" w:cs="Times New Roman"/>
          <w:b/>
          <w:sz w:val="28"/>
          <w:szCs w:val="28"/>
          <w:lang w:val="ru-RU"/>
        </w:rPr>
        <w:t>РК</w:t>
      </w: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 воднолыжному виду спорта</w:t>
      </w:r>
    </w:p>
    <w:p w:rsidR="00202C67" w:rsidRPr="00B86BE1" w:rsidRDefault="00C67319" w:rsidP="00677056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3.1 Состав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о воднолыжному виду спорта формируется региональной спортивной федерацией, осуществляющей развитие воднолыжного вида спорта на территории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еспублики Карелия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—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егиональная физкультурно-спортивная общественная организация «Федерация воднолыжного спорта Республики Карелия»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(далее Федерация)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3.2. Формирование состава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реализуется последующим принципам:</w:t>
      </w:r>
    </w:p>
    <w:p w:rsidR="00202C67" w:rsidRPr="00B86BE1" w:rsidRDefault="00C67319" w:rsidP="00677056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портивный принцип — прохождение спортсменом полноценного отбора через официальные физкультурные и спортивные мероприятия, проводимые Федерацией и </w:t>
      </w:r>
      <w:bookmarkStart w:id="0" w:name="_Hlk1574348"/>
      <w:r w:rsidRPr="00B86BE1">
        <w:rPr>
          <w:rFonts w:ascii="Times New Roman" w:hAnsi="Times New Roman" w:cs="Times New Roman"/>
          <w:sz w:val="28"/>
          <w:szCs w:val="28"/>
          <w:lang w:val="ru-RU"/>
        </w:rPr>
        <w:t>Министерством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 по делам молодежи,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физической культур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 спорта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еспублики Карелия</w:t>
      </w:r>
      <w:bookmarkEnd w:id="0"/>
      <w:r w:rsidRPr="00B86BE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202C67" w:rsidRPr="00B86BE1" w:rsidRDefault="00C67319" w:rsidP="00677056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принцип стабильной результативности — учет показателей результатов спортсмена на протяжении всего спортивного сезона (занимаемые призовые места на официальных физкультурных и спортивных мероприятиях);</w:t>
      </w:r>
    </w:p>
    <w:p w:rsidR="00202C67" w:rsidRPr="00B86BE1" w:rsidRDefault="00C67319" w:rsidP="00677056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принцип систематичности и непрерывности — учитывается отношение спортсмена к учебно-тренировочному процессу (наличие пропусков, мотивация) в рамках подготовки к соревнованиям;</w:t>
      </w:r>
    </w:p>
    <w:p w:rsidR="00202C67" w:rsidRPr="00B86BE1" w:rsidRDefault="00C67319" w:rsidP="00677056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принцип индивидуальности — осуществление индивидуального подхода по научно- методическому, медико-биологическому, медицинскому обеспечению и антидопинговому контролю спортсменов-кандидатов в состав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A7F30" w:rsidRPr="00B86BE1" w:rsidRDefault="00C67319" w:rsidP="00677056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3.3 Формирование списков кандидатов в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ется в соответствии с Единой всероссийской спортивной классификацией, по следующим возрастным группам: </w:t>
      </w:r>
    </w:p>
    <w:p w:rsidR="008A7F30" w:rsidRPr="00B86BE1" w:rsidRDefault="00C67319" w:rsidP="00677056">
      <w:pPr>
        <w:pStyle w:val="FirstParagraph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мужчины и женщины; </w:t>
      </w:r>
    </w:p>
    <w:p w:rsidR="008A7F30" w:rsidRPr="00B86BE1" w:rsidRDefault="00C67319" w:rsidP="00677056">
      <w:pPr>
        <w:pStyle w:val="FirstParagraph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юниоры, юниорки (до 22 лет); </w:t>
      </w:r>
    </w:p>
    <w:p w:rsidR="008A7F30" w:rsidRPr="00B86BE1" w:rsidRDefault="00C67319" w:rsidP="00677056">
      <w:pPr>
        <w:pStyle w:val="FirstParagraph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юниоры, юниорки (до 18 лет); </w:t>
      </w:r>
    </w:p>
    <w:p w:rsidR="008A7F30" w:rsidRPr="00B86BE1" w:rsidRDefault="00C67319" w:rsidP="00677056">
      <w:pPr>
        <w:pStyle w:val="FirstParagraph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юноши и девушки (до 15 лет) </w:t>
      </w:r>
    </w:p>
    <w:p w:rsidR="00202C67" w:rsidRPr="00B86BE1" w:rsidRDefault="00C67319" w:rsidP="00677056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3.4. В случае невозможности участия в соревновании по уважительным причинам кого- либо из членов сборной команды, его место в составе сборной команды вправе занять кандидат в сборную команду, по итогам соревнований в текущем спортивном сезоне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3.5 Окончательный состав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для участия в каждом, отдельно взятом соревновании, утверждается Правлением Федерации.</w:t>
      </w:r>
    </w:p>
    <w:p w:rsidR="008A7F30" w:rsidRPr="00677056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="00677056" w:rsidRPr="0067705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остав спортивной сборной команды </w:t>
      </w:r>
      <w:r w:rsidR="008A7F30" w:rsidRPr="00677056">
        <w:rPr>
          <w:rFonts w:ascii="Times New Roman" w:hAnsi="Times New Roman" w:cs="Times New Roman"/>
          <w:b/>
          <w:sz w:val="28"/>
          <w:szCs w:val="28"/>
          <w:lang w:val="ru-RU"/>
        </w:rPr>
        <w:t>Республики Карелия</w:t>
      </w:r>
      <w:r w:rsidRPr="0067705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 воднолыжному виду спорта и порядок её формирования </w:t>
      </w:r>
    </w:p>
    <w:p w:rsidR="008A7F30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1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является коллектив спортсменов, тренеров, медицинских работников, иных привлеченных специалистов, принимающих непосредственное участие в качественной подготовке и выступлении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на спортивных соревнованиях. </w:t>
      </w:r>
    </w:p>
    <w:p w:rsidR="008A7F30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4.2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формируется Тренерским Советом Федерации на календарный год на конкурсной основе по результатам выступлений спортсменов на соревнованиях. </w:t>
      </w:r>
    </w:p>
    <w:p w:rsidR="008A7F30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3 Наделение коллектива статусом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роизводится Правлением Федерации по представлению Тренерского Совета. 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4 ССК </w:t>
      </w:r>
      <w:r w:rsidR="008A7F30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состоит из:</w:t>
      </w:r>
    </w:p>
    <w:p w:rsidR="00202C67" w:rsidRPr="00B86BE1" w:rsidRDefault="008A7F30" w:rsidP="009778BF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сновного состава СС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202C67" w:rsidRPr="00B86BE1" w:rsidRDefault="008A7F30" w:rsidP="009778BF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резервного состава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02C67" w:rsidRPr="00B86BE1" w:rsidRDefault="00C67319" w:rsidP="00677056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Кандидатом в основной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может быть спортсмен, имеющий высокую спортивную подготовку, показывающий стабильно высокие результаты на соревнованиях. Кандидатом в резервный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может быть спортсмен - победитель или призер соревнований, обладающий потенциалом для дальнейшего спортивного совершенствования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5 Численный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сновной соста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пределяется исходя из квоты допуска на соревнования: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резервный составо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пределяется из численности основного состава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 не должен превышать 3-х кратной численности основного состава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редельная численность спортсменов, включенных в Списки, определяется кратностью от максимального заявочного состава на чемпионатах России и (или) первенствах России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6 В случае отличия квоты допуска на различных соревнованиях, численный состав основного состава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пределяется по наивысшему показателю квоты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7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В случае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предусмотренном Положением о соревнованиях права увеличения численности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, такое увеличение производится из числа спортсменов резервного состава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о вышеописанным критериям и принципам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8. Приоритет для включения в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среди взрослых спортсменов при прочих равных условиях отдается следующим спортсменам: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казавшим высокий спортивный результат (1-3 место, при наличии не менее 8 спортсменов в категории) на официальных Всероссийских спортивных мероприятиях в разных спортивных дисциплинах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ействующим чемпионам и призерам чемпионатов мира и Европы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бедителям и призерам соревнований на Кубок мира, Европы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бедителям и призёрам иных официальных международных спортивных мероприятий среди мужчин, женщин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учшим спортсменам из</w:t>
      </w:r>
      <w:r w:rsidR="001B357C">
        <w:rPr>
          <w:rFonts w:ascii="Times New Roman" w:hAnsi="Times New Roman" w:cs="Times New Roman"/>
          <w:sz w:val="28"/>
          <w:szCs w:val="28"/>
          <w:lang w:val="ru-RU"/>
        </w:rPr>
        <w:t>ЧЯ</w:t>
      </w:r>
      <w:bookmarkStart w:id="1" w:name="_GoBack"/>
      <w:bookmarkEnd w:id="1"/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текущего рейтинга спортсменов ССК МО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9. Приоритет для включения в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среди юниоров, юношей и девушек при прочих равных условиях отдается следующим спортсменам: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ействующим победителям и призерам первенства мира и Европы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бедителям и призерам соревнований на Кубок мира;</w:t>
      </w:r>
    </w:p>
    <w:p w:rsidR="00C6599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бедителям и призерам первенства мира и Европы; " Победителям и призёрам официальных международных спортивных мероприятий среди юношей, юниор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учшим спортсменам из текущего рейтинга спортсмено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10 К объективным причинам отказа членам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в участии в официальных спортивных межрегиональных и Всероссийских мероприятиях являются: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лезнь спортсмена;</w:t>
      </w:r>
    </w:p>
    <w:p w:rsidR="00C6599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емейные причины, признанные Тренерским Советом уважительными; </w:t>
      </w:r>
    </w:p>
    <w:p w:rsidR="00C6599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11. Список кандидатов, утвержденный Правлением Федерации, подписывается Председателем Правления Федерации и представляется на утверждение в 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>Министерство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 по делам молодежи,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физической культур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 спорта Республики Карелия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в 3 экземплярах (один из которых представляются на электронном носителе) не позднее 10 декабря текущего года. Один экземпляр утвержденного списка 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>Министерство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 по делам молодежи,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физической культур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 спорта Республики Карелия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направляет в Федерацию. </w:t>
      </w:r>
    </w:p>
    <w:p w:rsidR="00C6599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12 Внесение изменений или дополнений в список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ются по предложению Федерации, представляемому в 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>Министерство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 по делам молодежи,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физической культур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 спорта Республики Карелия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C6599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4.13 По результатам рассмотрения предложений о внесении изменений или дополнений в утвержденные списки 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>Министерство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 по делам молодежи,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физической культур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 спорта Республики Карелия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выносит решение о внесении соответствующих изменений или дополнений либо об отказе во внесении изменений или дополнений в них. </w:t>
      </w:r>
    </w:p>
    <w:p w:rsidR="00C6599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4.14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Утвержденные Списки, а также изменения и дополнения к ним, размещаются на официальном Интернет-сайте министерства и Федерации. 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4.15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утверждается на календарный год.</w:t>
      </w:r>
    </w:p>
    <w:p w:rsidR="00C65997" w:rsidRPr="0007402D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7402D"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="0007402D" w:rsidRPr="0007402D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07402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пределение взаимоотношений между членами ССК </w:t>
      </w:r>
      <w:r w:rsidR="00C65997" w:rsidRPr="0007402D">
        <w:rPr>
          <w:rFonts w:ascii="Times New Roman" w:hAnsi="Times New Roman" w:cs="Times New Roman"/>
          <w:b/>
          <w:sz w:val="28"/>
          <w:szCs w:val="28"/>
          <w:lang w:val="ru-RU"/>
        </w:rPr>
        <w:t>РК</w:t>
      </w:r>
      <w:r w:rsidRPr="0007402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 Федерацией </w:t>
      </w:r>
    </w:p>
    <w:p w:rsidR="00C65997" w:rsidRPr="00B86BE1" w:rsidRDefault="00C67319" w:rsidP="00677056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Кандидатом для зачисления в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является спортсмен, рекомендованный Тренерским Советом в результате конкурсного отбора в соответствии с критериями настоящего Положения. </w:t>
      </w:r>
    </w:p>
    <w:p w:rsidR="00C65997" w:rsidRPr="00B86BE1" w:rsidRDefault="00C67319" w:rsidP="00677056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утверждается Правлением Федерации на основании рекомендаций Тренерского Совета и личного заявления спортсмена, кандидата 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C65997" w:rsidRPr="00B86BE1" w:rsidRDefault="00C67319" w:rsidP="00677056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В случае если кандидат 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не достиг совершеннолетия, заявление о зачислении его в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ишется его родителями (законными представителями). </w:t>
      </w:r>
    </w:p>
    <w:p w:rsidR="00C65997" w:rsidRPr="00B86BE1" w:rsidRDefault="00C67319" w:rsidP="00677056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Перечень документов, предоставляемый кандидатом для зачисления 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C6599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аявление по установленному образцу; </w:t>
      </w:r>
    </w:p>
    <w:p w:rsidR="00C6599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ичная анкета; </w:t>
      </w:r>
    </w:p>
    <w:p w:rsidR="00C6599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пия паспорта (свидетельства о рождении); 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пия пенсионного свидетельства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рачебный допуск для участия в спортивных мероприятиях, имеющий реквизиты медицинского учреждения, заверенный врачом и печатью медицинского учреждения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ф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тографии, цветные, 3,5х4,5 — 6 шт.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астоящее положение, подписанное спортсменом, а также, его родителями (законным представителем), в случае если спортсмен не достиг совершеннолетия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говор (полис) о страховании жизни и здоровья от несчастных случаев (оригинал) на период участия застрахованного в соревнованиях по воднолыжному виду спорта.</w:t>
      </w:r>
    </w:p>
    <w:p w:rsidR="00202C67" w:rsidRPr="00B86BE1" w:rsidRDefault="00C67319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бязанности по подготовке спортсмено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возлагаются на Тренерский Совет.</w:t>
      </w:r>
    </w:p>
    <w:p w:rsidR="00C65997" w:rsidRPr="00B86BE1" w:rsidRDefault="00C67319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Условия участия спортсменов, вошедших в состав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в мероприятиях по подготовке к участию в соревнованиях, а также непосредственное участие их в соревнованиях могут регламентироваться 2-х сторонним договором между Федерацией и членом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. Такой договор, в случае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если член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не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достиг совершеннолетия, подписывается его родителем (законным представителем). 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Условия договора должны содержать: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бязанности сторон по организации подготовки члено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бязанности сторон по возложению ответственности за жизнь и здоровье члено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в период подготовки и непосредственном участии в соревнованиях: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егламент организации учебно-тренировочных занятий по подготовке к соревнованиям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бязанности по страхованию спортсмено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рафик предоставления утверждённого перечня документов для организации выезда на соревнования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словия финансирования, в том числе сроки внесения денежных средств, сторонами договора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тветственность сторон по неисполнению условий договора;</w:t>
      </w:r>
    </w:p>
    <w:p w:rsidR="00202C67" w:rsidRPr="00B86BE1" w:rsidRDefault="00C65997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7402D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собые условия договора должны содержать ознакомление сторон с нормативно- правовыми документами, регламентирующими участие в конкретных мероприятиях, условиями доставки спортсменов к месту проведения мероприятия, условиями питания, условиями проживания, возможностью спортивного травматизма, дополнительными условиями.</w:t>
      </w:r>
    </w:p>
    <w:p w:rsidR="00202C67" w:rsidRPr="00B86BE1" w:rsidRDefault="00C67319" w:rsidP="00677056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тказ спортсмена от участия в соревнованиях без уважительной причины менее чем за 2 недели до начала является основанием для исключения спортсмена из состава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сроком на 1 год.</w:t>
      </w:r>
    </w:p>
    <w:p w:rsidR="00202C67" w:rsidRPr="00B86BE1" w:rsidRDefault="00C67319" w:rsidP="0007402D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Федерация вправе отстранить Спортсмена — члена ССК </w:t>
      </w:r>
      <w:r w:rsidR="00C65997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т участия в соревнованиях в случае нарушения Спортсменом настоящего Положения.</w:t>
      </w:r>
    </w:p>
    <w:p w:rsidR="00202C67" w:rsidRPr="00B86BE1" w:rsidRDefault="00C67319" w:rsidP="00677056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Спортсмен несет ответственность за нарушения настоящего Положения, которые повлекли за собой неблагоприятные последствия для Федерации, в том числе финансового характера. Спортсмен компенсирует убытки Федерации, которые произошли по вине Спорт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мена, в том числе связанные с оплатой штрафов в международные спортивные организации.</w:t>
      </w:r>
    </w:p>
    <w:p w:rsidR="00202C67" w:rsidRPr="00B86BE1" w:rsidRDefault="00C67319" w:rsidP="00677056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Если спортсмен не достиг совершеннолетия, то ответственность за нарушения настоящего Положения, которые повлекли за собой неблагоприятные последствия для Федерации, в том числе финансового характера несут его родители (законные представители). В этом случае родители (законные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едставители) компенсирует убытки Федерации, которые произошли по вине Спортсмена, в том числе связанные с оплатой штрафов в международные спортивные организации.</w:t>
      </w:r>
    </w:p>
    <w:p w:rsidR="009868E8" w:rsidRPr="0007402D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7402D">
        <w:rPr>
          <w:rFonts w:ascii="Times New Roman" w:hAnsi="Times New Roman" w:cs="Times New Roman"/>
          <w:b/>
          <w:sz w:val="28"/>
          <w:szCs w:val="28"/>
          <w:lang w:val="ru-RU"/>
        </w:rPr>
        <w:t>6</w:t>
      </w:r>
      <w:r w:rsidR="0007402D" w:rsidRPr="0007402D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07402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ава, обязанности и ответственность спортсменов ССК </w:t>
      </w:r>
      <w:r w:rsidR="009868E8" w:rsidRPr="0007402D">
        <w:rPr>
          <w:rFonts w:ascii="Times New Roman" w:hAnsi="Times New Roman" w:cs="Times New Roman"/>
          <w:b/>
          <w:sz w:val="28"/>
          <w:szCs w:val="28"/>
          <w:lang w:val="ru-RU"/>
        </w:rPr>
        <w:t>РК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6.1 Спортсмены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меют право: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роходить подготовку к участию в соревнованиях в соответствии с планом индивидуальной, либо командной подготовки, утвержденным Федерацией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выступать в составе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в физкультурных и спортивных мероприятиях согласно Календарному плану официальных физкультурных мероприятий и спортивных мероприятий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еспублики Карелия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, утвержденному 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>Министерством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 по делам молодежи,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физической культур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 спорта Республики Карелия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ользоваться правами члена официальной спортивной делегации при участии в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фициальных и товарищеских всероссийских и межрегиональных соревнованиях в составе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олучать информацию об учебно-тренировочных и спортивных мероприятиях, касающихся сборной команды;</w:t>
      </w:r>
    </w:p>
    <w:p w:rsidR="009868E8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бращаться по любым вопросам специфики воднолыжного спорта к главному тренеру сборной команды и в Правление Федерации; 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олучать по решению 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>Министерств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 xml:space="preserve"> по делам молодежи,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физической культур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4D0095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 спорта Республики Карелия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материально-техническое обеспечение, в том числе обеспечение спортивной экипировкой, финансовое и научно-методическое обеспечение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быть представленными в установленном порядке к получению спортивных званий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о воднолыжному виду спорта, а также к поощрениям, предусмотренным нормативно- правовыми актами Федерации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заключать договоры, связанные со спортивной деятельностью, в том числе трудовые, рекламные и спонсорские только с предварительного разрешения Правления Федерации.</w:t>
      </w:r>
    </w:p>
    <w:p w:rsidR="009868E8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6.2 Спортсмены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бязаны: 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достойно представлять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еспублику Карелия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на соревнованиях любого уровня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неукоснительно соблюдать и выполнять требования Устава Федерации и иных нормативных документов Федерации, регламентов проведения всероссийских и международных соревнований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о вызову Центра спортивной подготовки сборных команд Российской Федерации принимать участие во всех официальных спортивных мероприятиях, проводимых на территории Российской Федерации и/или за рубежом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строго соблюдать правила проведения спортивных мероприятий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не разглашать сведения, полученные от Федерации, тренеров сборной команды, личного тренера, касающиеся методики учебно-тренировочного процесса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в письменном виде уведомлять Федерацию о всех заключаемых или заключенных ранее договорах, в том числе трудовых, рекламных и спонсорских, а также предоставлять копии таких договоров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выполнять иные требования, установленные действующим законодательством Российской Федерации, нормативными правовыми актами Российской Федерации, Правительства Российской Федерации, нормативных документов Федерации, Минспорта РФ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участвовать в спортивных мероприятиях, повышать свое спортивное мастерство, проявлять высокую гражданственность, морально-волевые и этические качества,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владевать знаниями о физической культуре и спорте, олимпийском и международном спортивном движении;</w:t>
      </w:r>
    </w:p>
    <w:p w:rsidR="009868E8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выполнять индивидуальные планы подготовки, тренировочные и соревновательные задания; 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стремиться к созданию в сборной спортивной команде духа товарищества, делового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соперничества, уважительного отношения к руководству и обслуживающему персоналу спортивной сборной команды, судьям, зрителям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в ходе учебно-тренировочного процесса и спортивных соревнований выполнять указания руководства спортивной сборной команды, требования и рекомендации тренерского состава, врачей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бороться за чистоту спортивной борьбы, не нарушать спортивный режим, вести здоровый образ жизни, не применять стимулирующие средства, запрещенные медицинской комиссией Международного олимпийского комитета и международными спортивными федерациями по видам спорта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соблюдать режим, дисциплину и общественный порядок, бережно относиться к спортивной форме, инвентарю, оборудованию и спортсооружениям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6.3 Вопросы нарушения спортивной дисциплины спортсменом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рассматриваются на Тренерском Совете и заседании дисциплинарной комиссии Федерации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6.4 Спортсмен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может быть отчислен из спортивной сборной команды за снижение спортивных результатов, систематическое невыполнение индивидуального плана и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установленных нормативов, применение запрещенных препаратов и нарушение дисциплины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6.5 Спортсмен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тчисляется из спортивной сборной команды решением Правления Федерации на основании ходатайства Тренерского Совета по согласованию с дисциплинарной комиссией Федерации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6.6 Спортсмены — кандидаты в сборную команду и члены сборной команды не имеют права выступать в составе спортивных сборных команд других регионов без разрешения Федерации.</w:t>
      </w:r>
    </w:p>
    <w:p w:rsidR="00202C67" w:rsidRPr="00EB719B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>7</w:t>
      </w:r>
      <w:r w:rsidR="00EB719B" w:rsidRPr="00EB719B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уководство и организация работы в ССК </w:t>
      </w:r>
      <w:r w:rsidR="009868E8" w:rsidRPr="00EB719B">
        <w:rPr>
          <w:rFonts w:ascii="Times New Roman" w:hAnsi="Times New Roman" w:cs="Times New Roman"/>
          <w:b/>
          <w:sz w:val="28"/>
          <w:szCs w:val="28"/>
          <w:lang w:val="ru-RU"/>
        </w:rPr>
        <w:t>РК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1 Руководство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ет главный тренер, утверждаемый Правлением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2 Главный тренер несет ответственность за уровень подготовки и результаты выступлений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на спортивных мероприятиях, реализацию планов подготовки, организацию учебно-тренировочных сборов и участие в спортивных мероприятиях, а также за воспитательную работу и психологический климат в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3 Главный тренер возглавляет Тренерский Совет. Тренерский Совет избирается из числа тренеров, врачей, специалистов научно-методического обеспечения и других специалистов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для выработки генеральной стратегии в методике подготовки спортсменов спортивной сборной команды к выступлениям на спортивных мероприятиях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7.4 Из числа членов Тренерского Совета избирается старшие тренера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5 Старший тренер подчиняется непосредственно главному тренеру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6 Старший тренер несет ответственность за уровень подготовки и результаты выступлений спортсменов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на спортивных соревнованиях, реализацию планов подготовки по спортивным дисциплинам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7.7 Тренерский Совет утверждается решением Правления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8 Личный тренер спортсмена — члена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может быть привлечен в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на период централизованной подготовки и участия в спортивных соревнованиях. Участие личного тренера в работе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может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>рассматриваться как повышение квалификации и учитываться при присвоении ему тренерской категории и почетных званий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9 Спортивный врач ведет наблюдение за состоянием здоровья спортсмена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, дает рекомендации тренерскому составу о функциональном состоянии спортсмена и рекомендуемых тренировочных нагрузках, осуществляет медико-биологические, восстановительные мероприятия и лечение, а также контроль за сбалансированным питанием спортсмена, санитарно-гигиеническими условиями в местах проведения учебно- тренировочных сборов и соревнований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10 Специалист, привлекаемый для научно-методического обеспечения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, работает под руководством главного тренера спортивной сборной команды, оказывает методическую помощь в подготовке спортсменов, осуществляя текущий и комплексный контроль за функциональным и техническим уровнем их подготовленности, совместно с тренерским советом разрабатывает индивидуальные планы подготовки спортсменов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11 Другие привлекаемые специалисты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выполняют работу в соответствии с их должностными инструкциями и требованиями главного тренера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12 Тренеры, медицинские работники и иные привлекаемые специалисты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меют право на: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беспечение проживанием, питанием, спортивной формой для выполнения работ на централизованных учебно-тренировочных сборах и при выездах на спортивные мероприятия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олучение денежных премий и иных вознаграждений, установленных Правлением, за высокие спортивные результаты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- з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а высокие спортивные достижения получать денежные премии и иные вознаграждения, установленные Правлением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7.13 Тренеры, медицинские работники и иные привлеченные специалисты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бязаны: 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остоянно повышать свою профессиональную квалификацию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беспечивать современный организационный и методический уровень учебно- тренировочного процесса, оперативное и перспективное планирование на основе анализа прошедших этапов подготовки и участия в спортивных мероприятиях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отдельных спортсменов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стремиться к завоеванию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медалей на спортивных мероприятиях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стремиться к созданию 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атмосферы товарищества, делового соперничества, уважительного отношения к обслуживающему персоналу спортивной сборной команды, судьям, зрителям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накапливать и передавать опыт в области методики подготовки и достижений научно-методического и медико-биологического обеспечения новым поколениям тренеров и спортсмено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стремиться к поступательному совершенствованию мастерства спортсменов, избегая форсирования спортивной формы спортсменов.</w:t>
      </w:r>
    </w:p>
    <w:p w:rsidR="00202C67" w:rsidRPr="00EB719B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>8</w:t>
      </w:r>
      <w:r w:rsidR="00EB719B" w:rsidRPr="00EB719B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портивная форма и экипировка ССК </w:t>
      </w:r>
      <w:r w:rsidR="009868E8" w:rsidRPr="00EB719B">
        <w:rPr>
          <w:rFonts w:ascii="Times New Roman" w:hAnsi="Times New Roman" w:cs="Times New Roman"/>
          <w:b/>
          <w:sz w:val="28"/>
          <w:szCs w:val="28"/>
          <w:lang w:val="ru-RU"/>
        </w:rPr>
        <w:t>РК</w:t>
      </w:r>
    </w:p>
    <w:p w:rsidR="00202C67" w:rsidRPr="00B86BE1" w:rsidRDefault="00C67319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Спортивная форма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утверждается Правлением в соответствии с Приказом Минспорта России от 15.07.2015г. № 740 «Об утверждении Федерального стандарта спортивной подготовки по виду спорта воднолыжный спорт».</w:t>
      </w:r>
    </w:p>
    <w:p w:rsidR="00202C67" w:rsidRPr="00B86BE1" w:rsidRDefault="00C67319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Все члены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бязаны иметь комплект спортивной формы для участия в спортивном мероприятии в соответствии с правилами соревнований, утверждённых спортивными организациями, Положением и регламентом проведения спортивного мероприятия.</w:t>
      </w:r>
    </w:p>
    <w:p w:rsidR="00202C67" w:rsidRPr="00B86BE1" w:rsidRDefault="00C67319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Все члены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бязаны иметь спортивный инвентарь, необходимый для участия в спортивном мероприятии.</w:t>
      </w:r>
    </w:p>
    <w:p w:rsidR="009868E8" w:rsidRPr="00EB719B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>9</w:t>
      </w:r>
      <w:r w:rsidR="00EB719B" w:rsidRPr="00EB719B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атериальное обеспечение ССК </w:t>
      </w:r>
      <w:r w:rsidR="009868E8" w:rsidRPr="00EB719B">
        <w:rPr>
          <w:rFonts w:ascii="Times New Roman" w:hAnsi="Times New Roman" w:cs="Times New Roman"/>
          <w:b/>
          <w:sz w:val="28"/>
          <w:szCs w:val="28"/>
          <w:lang w:val="ru-RU"/>
        </w:rPr>
        <w:t>РК</w:t>
      </w: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9.1 Материально-техническое обеспечение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ется за счет средств: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Федерации в пределах ассигнований, предусмотренных сметой расходов и доходов Федерации на очередной финансовый год.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B719B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редства спортсмено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EB719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ные источники.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9.2 К расходам на материально-техническое обеспечение ССК 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в период учебно- тренировочных сборов и участия в соревнованиях относятся: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плата проезда лиц, включенных в соста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к месту проведения спортивных мероприятий и учебно-тренировочных сборов и обратно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обеспечение лиц, включенных в состав ССК </w:t>
      </w:r>
      <w:r w:rsidRPr="00B86BE1">
        <w:rPr>
          <w:rFonts w:ascii="Times New Roman" w:hAnsi="Times New Roman" w:cs="Times New Roman"/>
          <w:sz w:val="28"/>
          <w:szCs w:val="28"/>
          <w:lang w:val="ru-RU"/>
        </w:rPr>
        <w:t>РК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роживанием, питанием и спортивной экипировкой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риобретение спортивного оборудования и инвентаря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аренда спортивных сооружений;</w:t>
      </w:r>
    </w:p>
    <w:p w:rsidR="00202C67" w:rsidRPr="00B86BE1" w:rsidRDefault="009868E8" w:rsidP="00EB719B">
      <w:pPr>
        <w:pStyle w:val="a0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прочие расходы, предусмотренные регламентами, положениями о проведении международных спортивных мероприятий;</w:t>
      </w:r>
    </w:p>
    <w:p w:rsidR="00202C67" w:rsidRPr="00B86BE1" w:rsidRDefault="009868E8" w:rsidP="00EB719B">
      <w:pPr>
        <w:pStyle w:val="a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C67319" w:rsidRPr="00B86BE1">
        <w:rPr>
          <w:rFonts w:ascii="Times New Roman" w:hAnsi="Times New Roman" w:cs="Times New Roman"/>
          <w:sz w:val="28"/>
          <w:szCs w:val="28"/>
          <w:lang w:val="ru-RU"/>
        </w:rPr>
        <w:t>экскурсионная программа.</w:t>
      </w:r>
    </w:p>
    <w:p w:rsidR="00202C67" w:rsidRPr="00EB719B" w:rsidRDefault="00C67319" w:rsidP="00677056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>10</w:t>
      </w:r>
      <w:r w:rsidR="00EB719B" w:rsidRPr="00EB719B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EB719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аключительные положения</w:t>
      </w:r>
    </w:p>
    <w:p w:rsidR="009868E8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10.1 Действующее Положение размещается на официальном интернет-сайте Федерации. </w:t>
      </w:r>
    </w:p>
    <w:p w:rsidR="00202C67" w:rsidRPr="00B86BE1" w:rsidRDefault="00C67319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10.2 В случае возникновения обстоятельств и условий, не предусмотренных настоящим</w:t>
      </w:r>
      <w:r w:rsidR="009868E8" w:rsidRPr="00B86BE1">
        <w:rPr>
          <w:rFonts w:ascii="Times New Roman" w:hAnsi="Times New Roman" w:cs="Times New Roman"/>
          <w:sz w:val="28"/>
          <w:szCs w:val="28"/>
          <w:lang w:val="ru-RU"/>
        </w:rPr>
        <w:t xml:space="preserve"> Положением, Федерация вправе принять нужное решение.</w:t>
      </w:r>
    </w:p>
    <w:p w:rsidR="00DF3772" w:rsidRPr="00B86BE1" w:rsidRDefault="00DF3772" w:rsidP="00677056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F3772" w:rsidRPr="00B86BE1" w:rsidRDefault="00DF3772" w:rsidP="00677056">
      <w:pPr>
        <w:pStyle w:val="a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Пре</w:t>
      </w:r>
      <w:r w:rsidR="004D0095">
        <w:rPr>
          <w:rFonts w:ascii="Times New Roman" w:hAnsi="Times New Roman" w:cs="Times New Roman"/>
          <w:sz w:val="28"/>
          <w:szCs w:val="28"/>
          <w:lang w:val="ru-RU"/>
        </w:rPr>
        <w:t>зидент</w:t>
      </w:r>
    </w:p>
    <w:p w:rsidR="00DF3772" w:rsidRPr="00B86BE1" w:rsidRDefault="00DF3772" w:rsidP="00677056">
      <w:pPr>
        <w:pStyle w:val="a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РФСОО «Федерация воднолыжного спорта Республики Карелия»</w:t>
      </w:r>
    </w:p>
    <w:p w:rsidR="00DF3772" w:rsidRPr="00B86BE1" w:rsidRDefault="00DF3772" w:rsidP="00677056">
      <w:pPr>
        <w:pStyle w:val="a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6BE1">
        <w:rPr>
          <w:rFonts w:ascii="Times New Roman" w:hAnsi="Times New Roman" w:cs="Times New Roman"/>
          <w:sz w:val="28"/>
          <w:szCs w:val="28"/>
          <w:lang w:val="ru-RU"/>
        </w:rPr>
        <w:t>__________________________Мухин А.В.</w:t>
      </w:r>
    </w:p>
    <w:sectPr w:rsidR="00DF3772" w:rsidRPr="00B86B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0F73" w:rsidRDefault="004D0F73">
      <w:pPr>
        <w:spacing w:after="0"/>
      </w:pPr>
      <w:r>
        <w:separator/>
      </w:r>
    </w:p>
  </w:endnote>
  <w:endnote w:type="continuationSeparator" w:id="0">
    <w:p w:rsidR="004D0F73" w:rsidRDefault="004D0F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0F73" w:rsidRDefault="004D0F73">
      <w:r>
        <w:separator/>
      </w:r>
    </w:p>
  </w:footnote>
  <w:footnote w:type="continuationSeparator" w:id="0">
    <w:p w:rsidR="004D0F73" w:rsidRDefault="004D0F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D8B2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EA70D7"/>
    <w:multiLevelType w:val="multilevel"/>
    <w:tmpl w:val="FFFFFFFF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6E2B936"/>
    <w:multiLevelType w:val="multilevel"/>
    <w:tmpl w:val="FFFFFFFF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402D"/>
    <w:rsid w:val="00165554"/>
    <w:rsid w:val="001B357C"/>
    <w:rsid w:val="00202C67"/>
    <w:rsid w:val="004D0095"/>
    <w:rsid w:val="004D0F73"/>
    <w:rsid w:val="004E29B3"/>
    <w:rsid w:val="00590D07"/>
    <w:rsid w:val="00677056"/>
    <w:rsid w:val="006C0084"/>
    <w:rsid w:val="00784D58"/>
    <w:rsid w:val="007A1F8B"/>
    <w:rsid w:val="008179E7"/>
    <w:rsid w:val="008A7F30"/>
    <w:rsid w:val="008D6863"/>
    <w:rsid w:val="009778BF"/>
    <w:rsid w:val="009868E8"/>
    <w:rsid w:val="009C7BB5"/>
    <w:rsid w:val="00B37DD6"/>
    <w:rsid w:val="00B86B75"/>
    <w:rsid w:val="00B86BE1"/>
    <w:rsid w:val="00BC48D5"/>
    <w:rsid w:val="00C36279"/>
    <w:rsid w:val="00C65997"/>
    <w:rsid w:val="00C67319"/>
    <w:rsid w:val="00DF3772"/>
    <w:rsid w:val="00E2665C"/>
    <w:rsid w:val="00E315A3"/>
    <w:rsid w:val="00EB719B"/>
    <w:rsid w:val="00EC3238"/>
    <w:rsid w:val="00F932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CDB30C"/>
  <w15:docId w15:val="{01E19D2F-FEC5-ED40-B27C-111CC9001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8179E7"/>
  </w:style>
  <w:style w:type="paragraph" w:styleId="af0">
    <w:name w:val="Balloon Text"/>
    <w:basedOn w:val="a"/>
    <w:link w:val="af1"/>
    <w:semiHidden/>
    <w:unhideWhenUsed/>
    <w:rsid w:val="001B357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1B35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3</Pages>
  <Words>3292</Words>
  <Characters>18765</Characters>
  <Application>Microsoft Office Word</Application>
  <DocSecurity>0</DocSecurity>
  <Lines>156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12</cp:revision>
  <cp:lastPrinted>2019-02-20T14:06:00Z</cp:lastPrinted>
  <dcterms:created xsi:type="dcterms:W3CDTF">2019-02-17T10:52:00Z</dcterms:created>
  <dcterms:modified xsi:type="dcterms:W3CDTF">2019-02-20T14:09:00Z</dcterms:modified>
</cp:coreProperties>
</file>